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D544F" w14:textId="77777777" w:rsidR="00C75FC8" w:rsidRDefault="00C75FC8" w:rsidP="00C75FC8">
      <w:r>
        <w:t>SAS Visual Analytics and Mapping</w:t>
      </w:r>
    </w:p>
    <w:p w14:paraId="73D83A28" w14:textId="77777777" w:rsidR="00C75FC8" w:rsidRDefault="00C75FC8" w:rsidP="00C75FC8">
      <w:r>
        <w:t>Assignment Overview</w:t>
      </w:r>
    </w:p>
    <w:p w14:paraId="1CF6B51A" w14:textId="5240C988" w:rsidR="00C75FC8" w:rsidRDefault="00C75FC8" w:rsidP="00C75FC8">
      <w:r>
        <w:t>This is a two-part assignment. First, you will complete an exercise including several basic tasks of data exploration within the SAS VA environment, designed</w:t>
      </w:r>
      <w:r>
        <w:t xml:space="preserve"> </w:t>
      </w:r>
      <w:r>
        <w:t>to demonstrate your knowledge of how data visualization in SAS VA works. Then, you will generate a map in SAS VA using the same dataset.</w:t>
      </w:r>
    </w:p>
    <w:p w14:paraId="3F8E7160" w14:textId="77777777" w:rsidR="00C75FC8" w:rsidRDefault="00C75FC8" w:rsidP="00C75FC8">
      <w:r>
        <w:t>Assignment Directions</w:t>
      </w:r>
    </w:p>
    <w:p w14:paraId="56A03BED" w14:textId="77777777" w:rsidR="00C75FC8" w:rsidRDefault="00C75FC8" w:rsidP="00C75FC8">
      <w:r>
        <w:t>To complete this assignment:</w:t>
      </w:r>
    </w:p>
    <w:p w14:paraId="5C27DAF2" w14:textId="77777777" w:rsidR="00C75FC8" w:rsidRDefault="00C75FC8" w:rsidP="00C75FC8">
      <w:r>
        <w:t>Access the "Assignment 1: Intro to SAS Visual Analytics" exercise you downloaded in this unit's second study. (Link to this exercise is given in the resources.)</w:t>
      </w:r>
    </w:p>
    <w:p w14:paraId="00076CAE" w14:textId="77777777" w:rsidR="00C75FC8" w:rsidRDefault="00C75FC8" w:rsidP="00C75FC8">
      <w:r>
        <w:t>Access the SAS VA software, and follow the steps to complete the exercise. Then, export your work in PDF format as described in the exercise, and continue.</w:t>
      </w:r>
    </w:p>
    <w:p w14:paraId="4D9E5235" w14:textId="48D0D8A8" w:rsidR="00C75FC8" w:rsidRDefault="00C75FC8" w:rsidP="00C75FC8">
      <w:r>
        <w:t>If you need help accessing the software, refer to the directions provided in this unit's second study. For additional task guidance, review the media piece SAS</w:t>
      </w:r>
      <w:r>
        <w:t xml:space="preserve"> </w:t>
      </w:r>
      <w:r>
        <w:t>Visual Analytics: Creating a Geographic Map given in the resources.</w:t>
      </w:r>
    </w:p>
    <w:p w14:paraId="4DC48E46" w14:textId="77777777" w:rsidR="00C75FC8" w:rsidRDefault="00C75FC8" w:rsidP="00C75FC8">
      <w:r>
        <w:t>Open the Visual Analytics and Mapping: Mapping Exercise document (link given in the resources).</w:t>
      </w:r>
    </w:p>
    <w:p w14:paraId="0920B0AC" w14:textId="21623687" w:rsidR="00C75FC8" w:rsidRDefault="00C75FC8" w:rsidP="00C75FC8">
      <w:r>
        <w:t>Follow the steps to complete the mapping exercise, using the same dataset you used for the "Assignment 1: Intro to SAS Visual Analytics" exercise. Then,</w:t>
      </w:r>
      <w:r>
        <w:t xml:space="preserve"> </w:t>
      </w:r>
      <w:r>
        <w:t>export your work in PDF format as described in the exercise instructions, and add an annotation listing the Product Sales for two cities.</w:t>
      </w:r>
    </w:p>
    <w:p w14:paraId="3F85123B" w14:textId="60846104" w:rsidR="0032020B" w:rsidRDefault="00C75FC8" w:rsidP="00C75FC8">
      <w:r>
        <w:t>When you have completed both parts of this assignment, submit your exported PDFs in the assignment area for grading. Before submitting them, refer to the</w:t>
      </w:r>
      <w:r>
        <w:t xml:space="preserve"> </w:t>
      </w:r>
      <w:r>
        <w:t>SAS Visual Analytics and Mapping Scoring Guide to ensure they meet the evaluation criteria for this assignment.</w:t>
      </w:r>
      <w:r>
        <w:cr/>
      </w:r>
    </w:p>
    <w:sectPr w:rsidR="003202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DCzsAAyjQ0sTJV0lIJTi4sz8/NACgxrAfaXkXEsAAAA"/>
  </w:docVars>
  <w:rsids>
    <w:rsidRoot w:val="00C75FC8"/>
    <w:rsid w:val="0032020B"/>
    <w:rsid w:val="00C75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FDB12"/>
  <w15:chartTrackingRefBased/>
  <w15:docId w15:val="{6DDBEA93-D8CF-40AE-A721-6D4B635D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08-25T15:58:00Z</dcterms:created>
  <dcterms:modified xsi:type="dcterms:W3CDTF">2021-08-25T15:58:00Z</dcterms:modified>
</cp:coreProperties>
</file>